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03CA9" w14:textId="28263E2A" w:rsidR="00A63392" w:rsidRPr="00A27F21" w:rsidRDefault="003A1799" w:rsidP="003A1799">
      <w:pPr>
        <w:ind w:right="300"/>
        <w:jc w:val="right"/>
        <w:rPr>
          <w:rFonts w:ascii="ＭＳ Ｐ明朝" w:eastAsia="ＭＳ Ｐ明朝" w:hAnsi="ＭＳ Ｐ明朝"/>
          <w:sz w:val="20"/>
          <w:szCs w:val="20"/>
        </w:rPr>
      </w:pPr>
      <w:r>
        <w:rPr>
          <w:rFonts w:ascii="ＭＳ Ｐ明朝" w:eastAsia="ＭＳ Ｐ明朝" w:hAnsi="ＭＳ Ｐ明朝" w:hint="eastAsia"/>
          <w:sz w:val="20"/>
          <w:szCs w:val="20"/>
        </w:rPr>
        <w:t xml:space="preserve">（西暦）　　　</w:t>
      </w:r>
      <w:r w:rsidR="0097726A">
        <w:rPr>
          <w:rFonts w:ascii="ＭＳ Ｐ明朝" w:eastAsia="ＭＳ Ｐ明朝" w:hAnsi="ＭＳ Ｐ明朝" w:hint="eastAsia"/>
          <w:sz w:val="20"/>
          <w:szCs w:val="20"/>
        </w:rPr>
        <w:t xml:space="preserve">　</w:t>
      </w:r>
      <w:r w:rsidR="00EC4EF0" w:rsidRPr="00A27F21">
        <w:rPr>
          <w:rFonts w:ascii="ＭＳ Ｐ明朝" w:eastAsia="ＭＳ Ｐ明朝" w:hAnsi="ＭＳ Ｐ明朝" w:hint="eastAsia"/>
          <w:sz w:val="20"/>
          <w:szCs w:val="20"/>
        </w:rPr>
        <w:t xml:space="preserve">　　年　　月　　日</w:t>
      </w:r>
    </w:p>
    <w:p w14:paraId="43EA95A1" w14:textId="6313D14B" w:rsidR="00EC4EF0" w:rsidRPr="00A27F21" w:rsidRDefault="00EC4EF0">
      <w:pPr>
        <w:rPr>
          <w:rFonts w:ascii="ＭＳ Ｐ明朝" w:eastAsia="ＭＳ Ｐ明朝" w:hAnsi="ＭＳ Ｐ明朝"/>
          <w:sz w:val="20"/>
          <w:szCs w:val="20"/>
        </w:rPr>
      </w:pPr>
      <w:r w:rsidRPr="00A27F21">
        <w:rPr>
          <w:rFonts w:ascii="ＭＳ Ｐ明朝" w:eastAsia="ＭＳ Ｐ明朝" w:hAnsi="ＭＳ Ｐ明朝" w:hint="eastAsia"/>
          <w:sz w:val="20"/>
          <w:szCs w:val="20"/>
        </w:rPr>
        <w:t>日本原価計算研究学会</w:t>
      </w:r>
    </w:p>
    <w:p w14:paraId="71371755" w14:textId="51DF045A" w:rsidR="00EC4EF0" w:rsidRPr="00A27F21" w:rsidRDefault="0042629B">
      <w:pPr>
        <w:rPr>
          <w:rFonts w:ascii="ＭＳ Ｐ明朝" w:eastAsia="ＭＳ Ｐ明朝" w:hAnsi="ＭＳ Ｐ明朝"/>
          <w:sz w:val="20"/>
          <w:szCs w:val="20"/>
        </w:rPr>
      </w:pPr>
      <w:r>
        <w:rPr>
          <w:rFonts w:ascii="ＭＳ Ｐ明朝" w:eastAsia="ＭＳ Ｐ明朝" w:hAnsi="ＭＳ Ｐ明朝" w:hint="eastAsia"/>
          <w:sz w:val="20"/>
          <w:szCs w:val="20"/>
        </w:rPr>
        <w:t>学</w:t>
      </w:r>
      <w:r w:rsidR="00EC4EF0" w:rsidRPr="00A27F21">
        <w:rPr>
          <w:rFonts w:ascii="ＭＳ Ｐ明朝" w:eastAsia="ＭＳ Ｐ明朝" w:hAnsi="ＭＳ Ｐ明朝" w:hint="eastAsia"/>
          <w:sz w:val="20"/>
          <w:szCs w:val="20"/>
        </w:rPr>
        <w:t>会長殿</w:t>
      </w:r>
    </w:p>
    <w:p w14:paraId="27F7C82D" w14:textId="6607DCD9" w:rsidR="00EC4EF0" w:rsidRPr="00A27F21" w:rsidRDefault="00EC4EF0" w:rsidP="005B5445">
      <w:pPr>
        <w:ind w:right="1300"/>
        <w:jc w:val="right"/>
        <w:rPr>
          <w:rFonts w:ascii="ＭＳ Ｐ明朝" w:eastAsia="ＭＳ Ｐ明朝" w:hAnsi="ＭＳ Ｐ明朝"/>
          <w:sz w:val="20"/>
          <w:szCs w:val="20"/>
        </w:rPr>
      </w:pPr>
      <w:r w:rsidRPr="00A27F21">
        <w:rPr>
          <w:rFonts w:ascii="ＭＳ Ｐ明朝" w:eastAsia="ＭＳ Ｐ明朝" w:hAnsi="ＭＳ Ｐ明朝" w:hint="eastAsia"/>
          <w:sz w:val="20"/>
          <w:szCs w:val="20"/>
        </w:rPr>
        <w:t>氏名</w:t>
      </w:r>
      <w:r w:rsidR="005B5445">
        <w:rPr>
          <w:rFonts w:ascii="ＭＳ Ｐ明朝" w:eastAsia="ＭＳ Ｐ明朝" w:hAnsi="ＭＳ Ｐ明朝"/>
          <w:sz w:val="16"/>
          <w:szCs w:val="16"/>
        </w:rPr>
        <w:t>(</w:t>
      </w:r>
      <w:r w:rsidR="005B5445">
        <w:rPr>
          <w:rFonts w:ascii="ＭＳ Ｐ明朝" w:eastAsia="ＭＳ Ｐ明朝" w:hAnsi="ＭＳ Ｐ明朝" w:hint="eastAsia"/>
          <w:sz w:val="16"/>
          <w:szCs w:val="16"/>
        </w:rPr>
        <w:t>自署)</w:t>
      </w:r>
      <w:r w:rsidRPr="00A27F21">
        <w:rPr>
          <w:rFonts w:ascii="ＭＳ Ｐ明朝" w:eastAsia="ＭＳ Ｐ明朝" w:hAnsi="ＭＳ Ｐ明朝" w:hint="eastAsia"/>
          <w:sz w:val="20"/>
          <w:szCs w:val="20"/>
        </w:rPr>
        <w:t xml:space="preserve">　</w:t>
      </w:r>
      <w:r w:rsidR="00614108">
        <w:rPr>
          <w:rFonts w:ascii="ＭＳ Ｐ明朝" w:eastAsia="ＭＳ Ｐ明朝" w:hAnsi="ＭＳ Ｐ明朝" w:hint="eastAsia"/>
          <w:sz w:val="20"/>
          <w:szCs w:val="20"/>
        </w:rPr>
        <w:t xml:space="preserve">　　　　　</w:t>
      </w:r>
      <w:r w:rsidR="00A27F21" w:rsidRPr="00A27F21">
        <w:rPr>
          <w:rFonts w:ascii="ＭＳ Ｐ明朝" w:eastAsia="ＭＳ Ｐ明朝" w:hAnsi="ＭＳ Ｐ明朝" w:hint="eastAsia"/>
          <w:sz w:val="20"/>
          <w:szCs w:val="20"/>
        </w:rPr>
        <w:t xml:space="preserve">　</w:t>
      </w:r>
      <w:r w:rsidRPr="00A27F21">
        <w:rPr>
          <w:rFonts w:ascii="ＭＳ Ｐ明朝" w:eastAsia="ＭＳ Ｐ明朝" w:hAnsi="ＭＳ Ｐ明朝" w:hint="eastAsia"/>
          <w:sz w:val="20"/>
          <w:szCs w:val="20"/>
        </w:rPr>
        <w:t xml:space="preserve">　　</w:t>
      </w:r>
    </w:p>
    <w:p w14:paraId="341CE324" w14:textId="1034A92B" w:rsidR="00EC4EF0" w:rsidRPr="00A27F21" w:rsidRDefault="00EC4EF0">
      <w:pPr>
        <w:rPr>
          <w:rFonts w:ascii="ＭＳ Ｐ明朝" w:eastAsia="ＭＳ Ｐ明朝" w:hAnsi="ＭＳ Ｐ明朝"/>
          <w:sz w:val="20"/>
          <w:szCs w:val="20"/>
        </w:rPr>
      </w:pPr>
      <w:r w:rsidRPr="00A27F21">
        <w:rPr>
          <w:rFonts w:ascii="ＭＳ Ｐ明朝" w:eastAsia="ＭＳ Ｐ明朝" w:hAnsi="ＭＳ Ｐ明朝" w:hint="eastAsia"/>
          <w:sz w:val="20"/>
          <w:szCs w:val="20"/>
        </w:rPr>
        <w:t>私は、下記のとおり貴</w:t>
      </w:r>
      <w:r w:rsidR="00DE554E" w:rsidRPr="00A27F21">
        <w:rPr>
          <w:rFonts w:ascii="ＭＳ Ｐ明朝" w:eastAsia="ＭＳ Ｐ明朝" w:hAnsi="ＭＳ Ｐ明朝" w:hint="eastAsia"/>
          <w:sz w:val="20"/>
          <w:szCs w:val="20"/>
        </w:rPr>
        <w:t>学会</w:t>
      </w:r>
      <w:r w:rsidRPr="00A27F21">
        <w:rPr>
          <w:rFonts w:ascii="ＭＳ Ｐ明朝" w:eastAsia="ＭＳ Ｐ明朝" w:hAnsi="ＭＳ Ｐ明朝" w:hint="eastAsia"/>
          <w:sz w:val="20"/>
          <w:szCs w:val="20"/>
        </w:rPr>
        <w:t>に入会を希望いたします。</w:t>
      </w:r>
    </w:p>
    <w:p w14:paraId="4C8F19A6" w14:textId="2350BE52" w:rsidR="00A7645F" w:rsidRPr="00A7645F" w:rsidRDefault="00A7645F">
      <w:pPr>
        <w:rPr>
          <w:rFonts w:ascii="ＭＳ Ｐ明朝" w:eastAsia="ＭＳ Ｐ明朝" w:hAnsi="ＭＳ Ｐ明朝"/>
          <w:sz w:val="18"/>
          <w:szCs w:val="18"/>
        </w:rPr>
      </w:pPr>
    </w:p>
    <w:p w14:paraId="6625328A" w14:textId="4D8166E5" w:rsidR="00EC4EF0" w:rsidRPr="00A7645F" w:rsidRDefault="00EC4EF0" w:rsidP="00EC4EF0">
      <w:pPr>
        <w:jc w:val="center"/>
        <w:rPr>
          <w:rFonts w:ascii="ＭＳ Ｐ明朝" w:eastAsia="ＭＳ Ｐ明朝" w:hAnsi="ＭＳ Ｐ明朝"/>
          <w:b/>
          <w:bCs/>
          <w:sz w:val="22"/>
        </w:rPr>
      </w:pPr>
      <w:r w:rsidRPr="00A7645F">
        <w:rPr>
          <w:rFonts w:ascii="ＭＳ Ｐ明朝" w:eastAsia="ＭＳ Ｐ明朝" w:hAnsi="ＭＳ Ｐ明朝" w:hint="eastAsia"/>
          <w:b/>
          <w:bCs/>
          <w:sz w:val="22"/>
        </w:rPr>
        <w:t>「日本原価計算研究学会」入会申込書</w:t>
      </w:r>
    </w:p>
    <w:p w14:paraId="7A9AFC74" w14:textId="184F3744" w:rsidR="00B12983" w:rsidRPr="00A7645F" w:rsidRDefault="00B12983" w:rsidP="00EC4EF0">
      <w:pPr>
        <w:jc w:val="center"/>
        <w:rPr>
          <w:rFonts w:ascii="ＭＳ Ｐ明朝" w:eastAsia="ＭＳ Ｐ明朝" w:hAnsi="ＭＳ Ｐ明朝"/>
          <w:b/>
          <w:bCs/>
          <w:sz w:val="18"/>
          <w:szCs w:val="18"/>
        </w:rPr>
      </w:pPr>
    </w:p>
    <w:tbl>
      <w:tblPr>
        <w:tblW w:w="921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75"/>
        <w:gridCol w:w="874"/>
        <w:gridCol w:w="3555"/>
        <w:gridCol w:w="1741"/>
        <w:gridCol w:w="2370"/>
      </w:tblGrid>
      <w:tr w:rsidR="00E03221" w:rsidRPr="00A7645F" w14:paraId="5228900E" w14:textId="7830355C" w:rsidTr="00752F3F">
        <w:trPr>
          <w:cantSplit/>
          <w:trHeight w:hRule="exact" w:val="510"/>
        </w:trPr>
        <w:tc>
          <w:tcPr>
            <w:tcW w:w="1549" w:type="dxa"/>
            <w:gridSpan w:val="2"/>
            <w:vMerge w:val="restart"/>
            <w:vAlign w:val="center"/>
          </w:tcPr>
          <w:p w14:paraId="11E4877D" w14:textId="206CF24F" w:rsidR="00E03221" w:rsidRPr="00A7645F" w:rsidRDefault="00E03221" w:rsidP="005B31F0">
            <w:pPr>
              <w:jc w:val="distribute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フ</w:t>
            </w:r>
            <w:r w:rsidR="00DE554E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リ</w:t>
            </w:r>
            <w:r w:rsidR="00DE554E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ガ</w:t>
            </w:r>
            <w:r w:rsidR="00DE554E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ナ</w:t>
            </w:r>
          </w:p>
          <w:p w14:paraId="673FFE3A" w14:textId="500CB3E8" w:rsidR="00E03221" w:rsidRPr="00A7645F" w:rsidRDefault="00E03221" w:rsidP="005B31F0">
            <w:pPr>
              <w:jc w:val="distribute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kern w:val="0"/>
                <w:sz w:val="18"/>
                <w:szCs w:val="18"/>
              </w:rPr>
              <w:t xml:space="preserve">氏　</w:t>
            </w:r>
            <w:r w:rsidR="00DE554E" w:rsidRPr="00A7645F">
              <w:rPr>
                <w:rFonts w:ascii="ＭＳ Ｐ明朝" w:eastAsia="ＭＳ Ｐ明朝" w:hAnsi="ＭＳ Ｐ明朝" w:cs="Times New Roman" w:hint="eastAsia"/>
                <w:kern w:val="0"/>
                <w:sz w:val="18"/>
                <w:szCs w:val="18"/>
              </w:rPr>
              <w:t xml:space="preserve">　　　　</w:t>
            </w:r>
            <w:r w:rsidRPr="00A7645F">
              <w:rPr>
                <w:rFonts w:ascii="ＭＳ Ｐ明朝" w:eastAsia="ＭＳ Ｐ明朝" w:hAnsi="ＭＳ Ｐ明朝" w:cs="Times New Roman" w:hint="eastAsia"/>
                <w:kern w:val="0"/>
                <w:sz w:val="18"/>
                <w:szCs w:val="18"/>
              </w:rPr>
              <w:t>名</w:t>
            </w:r>
          </w:p>
        </w:tc>
        <w:tc>
          <w:tcPr>
            <w:tcW w:w="5296" w:type="dxa"/>
            <w:gridSpan w:val="2"/>
            <w:vMerge w:val="restart"/>
            <w:vAlign w:val="center"/>
          </w:tcPr>
          <w:p w14:paraId="7E403C10" w14:textId="7030AA24" w:rsidR="00EA00C1" w:rsidRPr="00234C52" w:rsidRDefault="00726115" w:rsidP="00EA00C1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 </w:t>
            </w:r>
          </w:p>
          <w:p w14:paraId="581828C1" w14:textId="3207F3A3" w:rsidR="00234C52" w:rsidRPr="00234C52" w:rsidRDefault="00234C52" w:rsidP="00726115">
            <w:pPr>
              <w:ind w:firstLineChars="50" w:firstLine="90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  <w:tc>
          <w:tcPr>
            <w:tcW w:w="2370" w:type="dxa"/>
            <w:vMerge w:val="restart"/>
            <w:vAlign w:val="center"/>
          </w:tcPr>
          <w:p w14:paraId="274F730B" w14:textId="402684A9" w:rsidR="00E03221" w:rsidRPr="00A7645F" w:rsidRDefault="00E03221" w:rsidP="001E10EB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生年月日</w:t>
            </w:r>
            <w:r w:rsidR="003A1799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（西暦）</w:t>
            </w:r>
          </w:p>
          <w:p w14:paraId="082603C6" w14:textId="695CDADB" w:rsidR="00E03221" w:rsidRPr="00A7645F" w:rsidRDefault="00E03221" w:rsidP="001E10EB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906025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</w:t>
            </w:r>
            <w:r w:rsidR="00A27F21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年　</w:t>
            </w:r>
            <w:r w:rsidR="00A27F21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月　　　日</w:t>
            </w:r>
          </w:p>
        </w:tc>
      </w:tr>
      <w:tr w:rsidR="00E03221" w:rsidRPr="00A7645F" w14:paraId="3665FE18" w14:textId="77777777" w:rsidTr="00752F3F">
        <w:trPr>
          <w:cantSplit/>
          <w:trHeight w:hRule="exact" w:val="510"/>
        </w:trPr>
        <w:tc>
          <w:tcPr>
            <w:tcW w:w="1549" w:type="dxa"/>
            <w:gridSpan w:val="2"/>
            <w:vMerge/>
            <w:vAlign w:val="center"/>
          </w:tcPr>
          <w:p w14:paraId="5378A9A3" w14:textId="77777777" w:rsidR="00E03221" w:rsidRPr="00A7645F" w:rsidRDefault="00E03221" w:rsidP="001E10EB">
            <w:pPr>
              <w:jc w:val="center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  <w:tc>
          <w:tcPr>
            <w:tcW w:w="5296" w:type="dxa"/>
            <w:gridSpan w:val="2"/>
            <w:vMerge/>
            <w:vAlign w:val="center"/>
          </w:tcPr>
          <w:p w14:paraId="382B204B" w14:textId="77777777" w:rsidR="00E03221" w:rsidRPr="00A7645F" w:rsidRDefault="00E03221" w:rsidP="001E10EB">
            <w:pPr>
              <w:widowControl/>
              <w:rPr>
                <w:rFonts w:ascii="ＭＳ Ｐ明朝" w:eastAsia="ＭＳ Ｐ明朝" w:hAnsi="ＭＳ Ｐ明朝" w:cs="Times New Roman"/>
                <w:sz w:val="18"/>
                <w:szCs w:val="18"/>
                <w:u w:val="single"/>
              </w:rPr>
            </w:pPr>
          </w:p>
        </w:tc>
        <w:tc>
          <w:tcPr>
            <w:tcW w:w="2370" w:type="dxa"/>
            <w:vMerge/>
            <w:vAlign w:val="center"/>
          </w:tcPr>
          <w:p w14:paraId="5710B113" w14:textId="66C1E996" w:rsidR="00E03221" w:rsidRPr="00A7645F" w:rsidRDefault="00E03221" w:rsidP="001E10EB">
            <w:pPr>
              <w:widowControl/>
              <w:rPr>
                <w:rFonts w:ascii="ＭＳ Ｐ明朝" w:eastAsia="ＭＳ Ｐ明朝" w:hAnsi="ＭＳ Ｐ明朝" w:cs="Times New Roman"/>
                <w:sz w:val="18"/>
                <w:szCs w:val="18"/>
                <w:u w:val="single"/>
              </w:rPr>
            </w:pPr>
          </w:p>
        </w:tc>
      </w:tr>
      <w:tr w:rsidR="00E03221" w:rsidRPr="00A7645F" w14:paraId="01C6BC03" w14:textId="69D67A27" w:rsidTr="00752F3F">
        <w:trPr>
          <w:cantSplit/>
          <w:trHeight w:hRule="exact" w:val="74"/>
        </w:trPr>
        <w:tc>
          <w:tcPr>
            <w:tcW w:w="1549" w:type="dxa"/>
            <w:gridSpan w:val="2"/>
            <w:vMerge/>
          </w:tcPr>
          <w:p w14:paraId="792B4EE9" w14:textId="77777777" w:rsidR="00E03221" w:rsidRPr="00A7645F" w:rsidRDefault="00E03221" w:rsidP="001E10EB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  <w:tc>
          <w:tcPr>
            <w:tcW w:w="5296" w:type="dxa"/>
            <w:gridSpan w:val="2"/>
            <w:vMerge/>
          </w:tcPr>
          <w:p w14:paraId="6CCBEFF8" w14:textId="77777777" w:rsidR="00E03221" w:rsidRPr="00A7645F" w:rsidRDefault="00E03221" w:rsidP="001E10EB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  <w:tc>
          <w:tcPr>
            <w:tcW w:w="2370" w:type="dxa"/>
            <w:vMerge/>
          </w:tcPr>
          <w:p w14:paraId="0D7F3B15" w14:textId="04A298C8" w:rsidR="00E03221" w:rsidRPr="00A7645F" w:rsidRDefault="00E03221" w:rsidP="001E10EB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</w:tr>
      <w:tr w:rsidR="009802F4" w:rsidRPr="00A7645F" w14:paraId="4DC86BBC" w14:textId="3389DB0C" w:rsidTr="00752F3F">
        <w:trPr>
          <w:cantSplit/>
          <w:trHeight w:hRule="exact" w:val="1069"/>
        </w:trPr>
        <w:tc>
          <w:tcPr>
            <w:tcW w:w="1549" w:type="dxa"/>
            <w:gridSpan w:val="2"/>
            <w:vAlign w:val="center"/>
          </w:tcPr>
          <w:p w14:paraId="402767DA" w14:textId="0D202C52" w:rsidR="009802F4" w:rsidRPr="00A7645F" w:rsidRDefault="00E03221" w:rsidP="005B31F0">
            <w:pPr>
              <w:jc w:val="distribute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現</w:t>
            </w:r>
            <w:r w:rsidR="00DE554E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9802F4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住　</w:t>
            </w:r>
            <w:r w:rsidR="00DE554E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9802F4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所</w:t>
            </w:r>
          </w:p>
        </w:tc>
        <w:tc>
          <w:tcPr>
            <w:tcW w:w="7666" w:type="dxa"/>
            <w:gridSpan w:val="3"/>
          </w:tcPr>
          <w:p w14:paraId="42C7E8D8" w14:textId="15FC0F02" w:rsidR="009802F4" w:rsidRPr="00A7645F" w:rsidRDefault="009802F4" w:rsidP="001E10EB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〒　</w:t>
            </w:r>
          </w:p>
          <w:p w14:paraId="676C67B3" w14:textId="77777777" w:rsidR="00EA00C1" w:rsidRDefault="00EA00C1" w:rsidP="001E10EB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  <w:p w14:paraId="0A3C7E5D" w14:textId="34F2C423" w:rsidR="00726115" w:rsidRPr="00A7645F" w:rsidRDefault="00220E5E" w:rsidP="001E10EB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固定電話</w:t>
            </w:r>
            <w:r w:rsidR="00E0322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：　　</w:t>
            </w:r>
            <w:r w:rsidR="0097726A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E0322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97726A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E0322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EA00C1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 </w:t>
            </w:r>
            <w:r w:rsidR="00EA00C1">
              <w:rPr>
                <w:rFonts w:ascii="ＭＳ Ｐ明朝" w:eastAsia="ＭＳ Ｐ明朝" w:hAnsi="ＭＳ Ｐ明朝" w:cs="Times New Roman"/>
                <w:sz w:val="18"/>
                <w:szCs w:val="18"/>
              </w:rPr>
              <w:t xml:space="preserve">    </w:t>
            </w:r>
            <w:r w:rsidR="00E0322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携帯電話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：</w:t>
            </w:r>
            <w:r w:rsidR="00E0322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　　　　　</w:t>
            </w:r>
            <w:r w:rsidR="00EA00C1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 </w:t>
            </w:r>
            <w:r w:rsidR="00EA00C1">
              <w:rPr>
                <w:rFonts w:ascii="ＭＳ Ｐ明朝" w:eastAsia="ＭＳ Ｐ明朝" w:hAnsi="ＭＳ Ｐ明朝" w:cs="Times New Roman"/>
                <w:sz w:val="18"/>
                <w:szCs w:val="18"/>
              </w:rPr>
              <w:t xml:space="preserve">       </w:t>
            </w:r>
            <w:r w:rsidR="00E0322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e-mail：</w:t>
            </w:r>
          </w:p>
        </w:tc>
      </w:tr>
      <w:tr w:rsidR="009802F4" w:rsidRPr="00A7645F" w14:paraId="70EE1BD0" w14:textId="3F07F66C" w:rsidTr="00752F3F">
        <w:trPr>
          <w:cantSplit/>
          <w:trHeight w:hRule="exact" w:val="844"/>
        </w:trPr>
        <w:tc>
          <w:tcPr>
            <w:tcW w:w="1549" w:type="dxa"/>
            <w:gridSpan w:val="2"/>
            <w:vAlign w:val="center"/>
          </w:tcPr>
          <w:p w14:paraId="5EF9AB61" w14:textId="77777777" w:rsidR="003B75D1" w:rsidRDefault="00E03221" w:rsidP="005B31F0">
            <w:pPr>
              <w:jc w:val="distribute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所</w:t>
            </w:r>
            <w:r w:rsidR="00DE554E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属</w:t>
            </w:r>
            <w:r w:rsidR="00DE554E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機</w:t>
            </w:r>
            <w:r w:rsidR="00DE554E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関</w:t>
            </w:r>
          </w:p>
          <w:p w14:paraId="4062F89A" w14:textId="5EE3A9E5" w:rsidR="009802F4" w:rsidRPr="00A7645F" w:rsidRDefault="003B75D1" w:rsidP="005B31F0">
            <w:pPr>
              <w:jc w:val="distribute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および部局</w:t>
            </w:r>
          </w:p>
        </w:tc>
        <w:tc>
          <w:tcPr>
            <w:tcW w:w="7666" w:type="dxa"/>
            <w:gridSpan w:val="3"/>
          </w:tcPr>
          <w:p w14:paraId="1DCCDD09" w14:textId="181755F2" w:rsidR="00726115" w:rsidRPr="00A7645F" w:rsidRDefault="00726115" w:rsidP="001E10EB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>
              <w:rPr>
                <w:rFonts w:ascii="ＭＳ Ｐ明朝" w:eastAsia="ＭＳ Ｐ明朝" w:hAnsi="ＭＳ Ｐ明朝" w:cs="Times New Roman"/>
                <w:sz w:val="18"/>
                <w:szCs w:val="18"/>
              </w:rPr>
              <w:t xml:space="preserve"> </w:t>
            </w:r>
          </w:p>
          <w:p w14:paraId="2FE7F6A6" w14:textId="5280B4F5" w:rsidR="00E03221" w:rsidRPr="00A7645F" w:rsidRDefault="00E03221" w:rsidP="00EA00C1">
            <w:pPr>
              <w:widowControl/>
              <w:ind w:firstLineChars="2550" w:firstLine="4590"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（職位）</w:t>
            </w:r>
          </w:p>
        </w:tc>
      </w:tr>
      <w:tr w:rsidR="00EA00C1" w:rsidRPr="00A7645F" w14:paraId="4372C6F3" w14:textId="2DC9FED0" w:rsidTr="00752F3F">
        <w:trPr>
          <w:cantSplit/>
          <w:trHeight w:hRule="exact" w:val="1065"/>
        </w:trPr>
        <w:tc>
          <w:tcPr>
            <w:tcW w:w="1549" w:type="dxa"/>
            <w:gridSpan w:val="2"/>
            <w:vAlign w:val="center"/>
          </w:tcPr>
          <w:p w14:paraId="5ECF03C4" w14:textId="78CEFC99" w:rsidR="00EA00C1" w:rsidRPr="00A7645F" w:rsidRDefault="00EA00C1" w:rsidP="00EA00C1">
            <w:pPr>
              <w:jc w:val="distribute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同　所　在　地</w:t>
            </w:r>
          </w:p>
        </w:tc>
        <w:tc>
          <w:tcPr>
            <w:tcW w:w="7666" w:type="dxa"/>
            <w:gridSpan w:val="3"/>
          </w:tcPr>
          <w:p w14:paraId="2EC7B21B" w14:textId="77777777" w:rsidR="00EA00C1" w:rsidRPr="00A7645F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〒　</w:t>
            </w:r>
          </w:p>
          <w:p w14:paraId="0D34FB0A" w14:textId="77777777" w:rsidR="00220E5E" w:rsidRDefault="00220E5E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  <w:p w14:paraId="46D06300" w14:textId="1CBCD739" w:rsidR="00EA00C1" w:rsidRPr="00A7645F" w:rsidRDefault="00220E5E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固定電話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：　　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 </w:t>
            </w:r>
            <w:r>
              <w:rPr>
                <w:rFonts w:ascii="ＭＳ Ｐ明朝" w:eastAsia="ＭＳ Ｐ明朝" w:hAnsi="ＭＳ Ｐ明朝" w:cs="Times New Roman"/>
                <w:sz w:val="18"/>
                <w:szCs w:val="18"/>
              </w:rPr>
              <w:t xml:space="preserve">    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携帯電話</w:t>
            </w: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：　</w:t>
            </w:r>
            <w:r w:rsidR="00EA00C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</w:t>
            </w:r>
            <w:r w:rsidR="00EA00C1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EA00C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EA00C1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EA00C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EA00C1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 </w:t>
            </w:r>
            <w:r w:rsidR="00EA00C1">
              <w:rPr>
                <w:rFonts w:ascii="ＭＳ Ｐ明朝" w:eastAsia="ＭＳ Ｐ明朝" w:hAnsi="ＭＳ Ｐ明朝" w:cs="Times New Roman"/>
                <w:sz w:val="18"/>
                <w:szCs w:val="18"/>
              </w:rPr>
              <w:t xml:space="preserve">     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  <w:r w:rsidR="00EA00C1"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e-mail：</w:t>
            </w:r>
          </w:p>
        </w:tc>
      </w:tr>
      <w:tr w:rsidR="00EA00C1" w:rsidRPr="00A7645F" w14:paraId="31031295" w14:textId="77777777" w:rsidTr="00752F3F">
        <w:trPr>
          <w:cantSplit/>
          <w:trHeight w:hRule="exact" w:val="428"/>
        </w:trPr>
        <w:tc>
          <w:tcPr>
            <w:tcW w:w="1549" w:type="dxa"/>
            <w:gridSpan w:val="2"/>
            <w:vAlign w:val="center"/>
          </w:tcPr>
          <w:p w14:paraId="43CCA940" w14:textId="11DC95F1" w:rsidR="00EA00C1" w:rsidRPr="00410249" w:rsidRDefault="00EA00C1" w:rsidP="00EA00C1">
            <w:pPr>
              <w:jc w:val="distribute"/>
              <w:rPr>
                <w:rFonts w:ascii="ＭＳ Ｐ明朝" w:eastAsia="ＭＳ Ｐ明朝" w:hAnsi="ＭＳ Ｐ明朝" w:cs="Times New Roman"/>
                <w:kern w:val="0"/>
                <w:sz w:val="18"/>
                <w:szCs w:val="18"/>
              </w:rPr>
            </w:pPr>
            <w:r>
              <w:rPr>
                <w:rFonts w:ascii="ＭＳ Ｐ明朝" w:eastAsia="ＭＳ Ｐ明朝" w:hAnsi="ＭＳ Ｐ明朝" w:cs="Times New Roman" w:hint="eastAsia"/>
                <w:kern w:val="0"/>
                <w:sz w:val="18"/>
                <w:szCs w:val="18"/>
              </w:rPr>
              <w:t>学会からの連絡先</w:t>
            </w:r>
          </w:p>
        </w:tc>
        <w:tc>
          <w:tcPr>
            <w:tcW w:w="7666" w:type="dxa"/>
            <w:gridSpan w:val="3"/>
          </w:tcPr>
          <w:p w14:paraId="1D85CC80" w14:textId="766FB11C" w:rsidR="00EA00C1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住所</w:t>
            </w:r>
            <w:r>
              <w:rPr>
                <w:rFonts w:ascii="ＭＳ Ｐ明朝" w:eastAsia="ＭＳ Ｐ明朝" w:hAnsi="ＭＳ Ｐ明朝" w:cs="Times New Roman"/>
                <w:sz w:val="18"/>
                <w:szCs w:val="18"/>
              </w:rPr>
              <w:t>: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□自宅　□所属機関　電話番号</w:t>
            </w:r>
            <w:r>
              <w:rPr>
                <w:rFonts w:ascii="ＭＳ Ｐ明朝" w:eastAsia="ＭＳ Ｐ明朝" w:hAnsi="ＭＳ Ｐ明朝" w:cs="Times New Roman"/>
                <w:sz w:val="18"/>
                <w:szCs w:val="18"/>
              </w:rPr>
              <w:t>: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□自宅　□所属機関</w:t>
            </w:r>
            <w:r>
              <w:rPr>
                <w:rFonts w:ascii="ＭＳ Ｐ明朝" w:eastAsia="ＭＳ Ｐ明朝" w:hAnsi="ＭＳ Ｐ明朝" w:cs="Times New Roman"/>
                <w:sz w:val="18"/>
                <w:szCs w:val="18"/>
              </w:rPr>
              <w:t xml:space="preserve"> e-mail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 □自宅 </w:t>
            </w:r>
            <w:r>
              <w:rPr>
                <w:rFonts w:ascii="ＭＳ Ｐ明朝" w:eastAsia="ＭＳ Ｐ明朝" w:hAnsi="ＭＳ Ｐ明朝" w:cs="Times New Roman"/>
                <w:sz w:val="18"/>
                <w:szCs w:val="18"/>
              </w:rPr>
              <w:t xml:space="preserve"> 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□所属機関</w:t>
            </w:r>
          </w:p>
        </w:tc>
      </w:tr>
      <w:tr w:rsidR="00EA00C1" w:rsidRPr="00A7645F" w14:paraId="546CB066" w14:textId="196F3AA9" w:rsidTr="00752F3F">
        <w:trPr>
          <w:cantSplit/>
          <w:trHeight w:hRule="exact" w:val="712"/>
        </w:trPr>
        <w:tc>
          <w:tcPr>
            <w:tcW w:w="1549" w:type="dxa"/>
            <w:gridSpan w:val="2"/>
            <w:vAlign w:val="center"/>
          </w:tcPr>
          <w:p w14:paraId="5C6EED08" w14:textId="0AD94593" w:rsidR="00EA00C1" w:rsidRPr="00333038" w:rsidRDefault="00EA00C1" w:rsidP="00EA00C1">
            <w:pPr>
              <w:jc w:val="distribute"/>
              <w:rPr>
                <w:rFonts w:ascii="ＭＳ Ｐ明朝" w:eastAsia="ＭＳ Ｐ明朝" w:hAnsi="ＭＳ Ｐ明朝" w:cs="Times New Roman"/>
                <w:kern w:val="0"/>
                <w:sz w:val="18"/>
                <w:szCs w:val="18"/>
              </w:rPr>
            </w:pPr>
            <w:r w:rsidRPr="00410249">
              <w:rPr>
                <w:rFonts w:ascii="ＭＳ Ｐ明朝" w:eastAsia="ＭＳ Ｐ明朝" w:hAnsi="ＭＳ Ｐ明朝" w:cs="Times New Roman" w:hint="eastAsia"/>
                <w:spacing w:val="40"/>
                <w:kern w:val="0"/>
                <w:sz w:val="18"/>
                <w:szCs w:val="18"/>
                <w:fitText w:val="1260" w:id="-1986905344"/>
              </w:rPr>
              <w:t>最終出身</w:t>
            </w:r>
            <w:r w:rsidRPr="00410249">
              <w:rPr>
                <w:rFonts w:ascii="ＭＳ Ｐ明朝" w:eastAsia="ＭＳ Ｐ明朝" w:hAnsi="ＭＳ Ｐ明朝" w:cs="Times New Roman" w:hint="eastAsia"/>
                <w:spacing w:val="20"/>
                <w:kern w:val="0"/>
                <w:sz w:val="18"/>
                <w:szCs w:val="18"/>
                <w:fitText w:val="1260" w:id="-1986905344"/>
              </w:rPr>
              <w:t>校</w:t>
            </w:r>
            <w:r>
              <w:rPr>
                <w:rFonts w:ascii="ＭＳ Ｐ明朝" w:eastAsia="ＭＳ Ｐ明朝" w:hAnsi="ＭＳ Ｐ明朝" w:cs="Times New Roman" w:hint="eastAsia"/>
                <w:kern w:val="0"/>
                <w:sz w:val="18"/>
                <w:szCs w:val="18"/>
              </w:rPr>
              <w:t>・卒業</w:t>
            </w:r>
            <w:r>
              <w:rPr>
                <w:rFonts w:ascii="ＭＳ Ｐ明朝" w:eastAsia="ＭＳ Ｐ明朝" w:hAnsi="ＭＳ Ｐ明朝" w:cs="Times New Roman"/>
                <w:kern w:val="0"/>
                <w:sz w:val="18"/>
                <w:szCs w:val="18"/>
              </w:rPr>
              <w:t>/</w:t>
            </w:r>
            <w:r>
              <w:rPr>
                <w:rFonts w:ascii="ＭＳ Ｐ明朝" w:eastAsia="ＭＳ Ｐ明朝" w:hAnsi="ＭＳ Ｐ明朝" w:cs="Times New Roman" w:hint="eastAsia"/>
                <w:kern w:val="0"/>
                <w:sz w:val="18"/>
                <w:szCs w:val="18"/>
              </w:rPr>
              <w:t>修了年</w:t>
            </w:r>
          </w:p>
        </w:tc>
        <w:tc>
          <w:tcPr>
            <w:tcW w:w="7666" w:type="dxa"/>
            <w:gridSpan w:val="3"/>
          </w:tcPr>
          <w:p w14:paraId="1C08C5A6" w14:textId="2F30B2A8" w:rsidR="00EA00C1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</w:p>
          <w:p w14:paraId="26884285" w14:textId="4B80E68D" w:rsidR="00EA00C1" w:rsidRPr="00A7645F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</w:tr>
      <w:tr w:rsidR="00EA00C1" w:rsidRPr="00A7645F" w14:paraId="7D280314" w14:textId="7BC65520" w:rsidTr="00EA00C1">
        <w:trPr>
          <w:cantSplit/>
          <w:trHeight w:hRule="exact" w:val="3821"/>
        </w:trPr>
        <w:tc>
          <w:tcPr>
            <w:tcW w:w="9215" w:type="dxa"/>
            <w:gridSpan w:val="5"/>
          </w:tcPr>
          <w:p w14:paraId="1B03C2A7" w14:textId="1071F2C7" w:rsidR="00EA00C1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220E5E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入会資格</w:t>
            </w:r>
            <w:r w:rsidR="00597630" w:rsidRPr="00220E5E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（</w:t>
            </w:r>
            <w:r w:rsidR="00597630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　　）</w:t>
            </w:r>
            <w:r w:rsidR="001432B7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※学会HP記載の入会資格番号</w:t>
            </w:r>
            <w:bookmarkStart w:id="0" w:name="_GoBack"/>
            <w:bookmarkEnd w:id="0"/>
          </w:p>
          <w:p w14:paraId="3055C517" w14:textId="66DE48B0" w:rsidR="00EA00C1" w:rsidRPr="00333038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主な研究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業績</w:t>
            </w:r>
            <w:r>
              <w:rPr>
                <w:rFonts w:ascii="ＭＳ Ｐ明朝" w:eastAsia="ＭＳ Ｐ明朝" w:hAnsi="ＭＳ Ｐ明朝" w:cs="Times New Roman"/>
                <w:sz w:val="18"/>
                <w:szCs w:val="18"/>
              </w:rPr>
              <w:t>/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職歴</w:t>
            </w:r>
          </w:p>
          <w:p w14:paraId="1A644C1C" w14:textId="542FFA19" w:rsidR="00EA00C1" w:rsidRPr="00333038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333038">
              <w:rPr>
                <w:rFonts w:ascii="ＭＳ Ｐ明朝" w:eastAsia="ＭＳ Ｐ明朝" w:hAnsi="ＭＳ Ｐ明朝" w:cs="Times New Roman" w:hint="eastAsia"/>
                <w:sz w:val="18"/>
                <w:szCs w:val="18"/>
                <w:bdr w:val="single" w:sz="4" w:space="0" w:color="auto"/>
              </w:rPr>
              <w:t>研究業績</w:t>
            </w:r>
          </w:p>
          <w:p w14:paraId="0B1E8AA5" w14:textId="35EA6680" w:rsidR="00EA00C1" w:rsidRDefault="00EA00C1" w:rsidP="00EA00C1">
            <w:pPr>
              <w:pStyle w:val="af"/>
              <w:widowControl/>
              <w:ind w:leftChars="0" w:left="360"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  <w:p w14:paraId="5192738B" w14:textId="26511547" w:rsidR="00EA00C1" w:rsidRDefault="00EA00C1" w:rsidP="00EA00C1">
            <w:pPr>
              <w:pStyle w:val="af"/>
              <w:widowControl/>
              <w:ind w:leftChars="0" w:left="360"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  <w:p w14:paraId="0FAA0F20" w14:textId="21C95C72" w:rsidR="00EA00C1" w:rsidRDefault="00EA00C1" w:rsidP="00EA00C1">
            <w:pPr>
              <w:pStyle w:val="af"/>
              <w:widowControl/>
              <w:ind w:leftChars="0" w:left="360"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  <w:p w14:paraId="44EC3471" w14:textId="77777777" w:rsidR="00EA00C1" w:rsidRPr="003B75D1" w:rsidRDefault="00EA00C1" w:rsidP="00EA00C1">
            <w:pPr>
              <w:pStyle w:val="af"/>
              <w:widowControl/>
              <w:ind w:leftChars="0" w:left="360"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  <w:p w14:paraId="14F294B4" w14:textId="393F8ACB" w:rsidR="00EA00C1" w:rsidRPr="00EA00C1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  <w:bdr w:val="single" w:sz="4" w:space="0" w:color="auto"/>
              </w:rPr>
            </w:pPr>
            <w:r w:rsidRPr="00333038">
              <w:rPr>
                <w:rFonts w:ascii="ＭＳ Ｐ明朝" w:eastAsia="ＭＳ Ｐ明朝" w:hAnsi="ＭＳ Ｐ明朝" w:cs="Times New Roman" w:hint="eastAsia"/>
                <w:sz w:val="18"/>
                <w:szCs w:val="18"/>
                <w:bdr w:val="single" w:sz="4" w:space="0" w:color="auto"/>
              </w:rPr>
              <w:t>職歴</w:t>
            </w:r>
          </w:p>
          <w:p w14:paraId="09D9936A" w14:textId="77777777" w:rsidR="00EA00C1" w:rsidRDefault="00EA00C1" w:rsidP="00EA00C1">
            <w:pPr>
              <w:pStyle w:val="af"/>
              <w:widowControl/>
              <w:ind w:leftChars="0" w:left="360"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  <w:p w14:paraId="455586FA" w14:textId="52BBCDF8" w:rsidR="005B5445" w:rsidRPr="00410249" w:rsidRDefault="005B5445" w:rsidP="00EA00C1">
            <w:pPr>
              <w:pStyle w:val="af"/>
              <w:widowControl/>
              <w:ind w:leftChars="0" w:left="360"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</w:tr>
      <w:tr w:rsidR="00EA00C1" w:rsidRPr="00A7645F" w14:paraId="7C371CD4" w14:textId="19F76182" w:rsidTr="0042629B">
        <w:trPr>
          <w:cantSplit/>
          <w:trHeight w:hRule="exact" w:val="709"/>
        </w:trPr>
        <w:tc>
          <w:tcPr>
            <w:tcW w:w="675" w:type="dxa"/>
            <w:vMerge w:val="restart"/>
            <w:vAlign w:val="center"/>
          </w:tcPr>
          <w:p w14:paraId="2411F571" w14:textId="77777777" w:rsidR="00EA00C1" w:rsidRPr="00A7645F" w:rsidRDefault="00EA00C1" w:rsidP="00EA00C1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推</w:t>
            </w:r>
          </w:p>
          <w:p w14:paraId="3E241317" w14:textId="77777777" w:rsidR="00EA00C1" w:rsidRPr="00A7645F" w:rsidRDefault="00EA00C1" w:rsidP="00EA00C1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薦</w:t>
            </w:r>
          </w:p>
          <w:p w14:paraId="2F27BCEC" w14:textId="6001BFB3" w:rsidR="00EA00C1" w:rsidRPr="00A7645F" w:rsidRDefault="00EA00C1" w:rsidP="00EA00C1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者</w:t>
            </w:r>
          </w:p>
        </w:tc>
        <w:tc>
          <w:tcPr>
            <w:tcW w:w="874" w:type="dxa"/>
            <w:vAlign w:val="center"/>
          </w:tcPr>
          <w:p w14:paraId="10A175BB" w14:textId="77777777" w:rsidR="00EA00C1" w:rsidRDefault="00EA00C1" w:rsidP="00EA00C1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氏　名</w:t>
            </w:r>
          </w:p>
          <w:p w14:paraId="64D583E3" w14:textId="3FE7C089" w:rsidR="005B5445" w:rsidRPr="005B5445" w:rsidRDefault="005B5445" w:rsidP="00EA00C1">
            <w:pPr>
              <w:rPr>
                <w:rFonts w:ascii="ＭＳ Ｐ明朝" w:eastAsia="ＭＳ Ｐ明朝" w:hAnsi="ＭＳ Ｐ明朝" w:cs="Times New Roman"/>
                <w:sz w:val="16"/>
                <w:szCs w:val="16"/>
              </w:rPr>
            </w:pPr>
            <w:r w:rsidRPr="005B5445">
              <w:rPr>
                <w:rFonts w:ascii="ＭＳ Ｐ明朝" w:eastAsia="ＭＳ Ｐ明朝" w:hAnsi="ＭＳ Ｐ明朝" w:cs="Times New Roman" w:hint="eastAsia"/>
                <w:sz w:val="16"/>
                <w:szCs w:val="16"/>
              </w:rPr>
              <w:t>（</w:t>
            </w:r>
            <w:r>
              <w:rPr>
                <w:rFonts w:ascii="ＭＳ Ｐ明朝" w:eastAsia="ＭＳ Ｐ明朝" w:hAnsi="ＭＳ Ｐ明朝" w:cs="Times New Roman" w:hint="eastAsia"/>
                <w:sz w:val="16"/>
                <w:szCs w:val="16"/>
              </w:rPr>
              <w:t>自署</w:t>
            </w:r>
            <w:r w:rsidRPr="005B5445">
              <w:rPr>
                <w:rFonts w:ascii="ＭＳ Ｐ明朝" w:eastAsia="ＭＳ Ｐ明朝" w:hAnsi="ＭＳ Ｐ明朝" w:cs="Times New Roman" w:hint="eastAsia"/>
                <w:sz w:val="16"/>
                <w:szCs w:val="16"/>
              </w:rPr>
              <w:t>）</w:t>
            </w:r>
          </w:p>
        </w:tc>
        <w:tc>
          <w:tcPr>
            <w:tcW w:w="3555" w:type="dxa"/>
          </w:tcPr>
          <w:p w14:paraId="5FA0DB23" w14:textId="2C1DA0E2" w:rsidR="00EA00C1" w:rsidRPr="00A7645F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　　　　　　　　　　　　　　　　　　　　　　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</w:t>
            </w:r>
          </w:p>
        </w:tc>
        <w:tc>
          <w:tcPr>
            <w:tcW w:w="4111" w:type="dxa"/>
            <w:gridSpan w:val="2"/>
          </w:tcPr>
          <w:p w14:paraId="67F4E639" w14:textId="07B1B853" w:rsidR="00EA00C1" w:rsidRPr="00A7645F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　　　　　　　　　　　　　　　　　　　　　</w:t>
            </w:r>
            <w:r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 xml:space="preserve">　　 </w:t>
            </w:r>
            <w:r>
              <w:rPr>
                <w:rFonts w:ascii="ＭＳ Ｐ明朝" w:eastAsia="ＭＳ Ｐ明朝" w:hAnsi="ＭＳ Ｐ明朝" w:cs="Times New Roman"/>
                <w:sz w:val="18"/>
                <w:szCs w:val="18"/>
              </w:rPr>
              <w:t xml:space="preserve">      </w:t>
            </w:r>
          </w:p>
        </w:tc>
      </w:tr>
      <w:tr w:rsidR="00EA00C1" w:rsidRPr="00A7645F" w14:paraId="612CC8B4" w14:textId="23E90585" w:rsidTr="00752F3F">
        <w:trPr>
          <w:cantSplit/>
          <w:trHeight w:hRule="exact" w:val="588"/>
        </w:trPr>
        <w:tc>
          <w:tcPr>
            <w:tcW w:w="675" w:type="dxa"/>
            <w:vMerge/>
            <w:vAlign w:val="center"/>
          </w:tcPr>
          <w:p w14:paraId="7B921B21" w14:textId="77777777" w:rsidR="00EA00C1" w:rsidRPr="00A7645F" w:rsidRDefault="00EA00C1" w:rsidP="00EA00C1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  <w:tc>
          <w:tcPr>
            <w:tcW w:w="874" w:type="dxa"/>
            <w:vAlign w:val="center"/>
          </w:tcPr>
          <w:p w14:paraId="7FFF8B07" w14:textId="58565BF2" w:rsidR="00EA00C1" w:rsidRPr="00A7645F" w:rsidRDefault="00EA00C1" w:rsidP="00EA00C1">
            <w:pPr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  <w:r w:rsidRPr="00A7645F">
              <w:rPr>
                <w:rFonts w:ascii="ＭＳ Ｐ明朝" w:eastAsia="ＭＳ Ｐ明朝" w:hAnsi="ＭＳ Ｐ明朝" w:cs="Times New Roman" w:hint="eastAsia"/>
                <w:sz w:val="18"/>
                <w:szCs w:val="18"/>
              </w:rPr>
              <w:t>所　属</w:t>
            </w:r>
          </w:p>
        </w:tc>
        <w:tc>
          <w:tcPr>
            <w:tcW w:w="3555" w:type="dxa"/>
          </w:tcPr>
          <w:p w14:paraId="5C8A80E5" w14:textId="0726608B" w:rsidR="00EA00C1" w:rsidRPr="00A7645F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28A45634" w14:textId="43AB28F6" w:rsidR="00EA00C1" w:rsidRPr="00A7645F" w:rsidRDefault="00EA00C1" w:rsidP="00EA00C1">
            <w:pPr>
              <w:widowControl/>
              <w:jc w:val="left"/>
              <w:rPr>
                <w:rFonts w:ascii="ＭＳ Ｐ明朝" w:eastAsia="ＭＳ Ｐ明朝" w:hAnsi="ＭＳ Ｐ明朝" w:cs="Times New Roman"/>
                <w:sz w:val="18"/>
                <w:szCs w:val="18"/>
              </w:rPr>
            </w:pPr>
          </w:p>
        </w:tc>
      </w:tr>
    </w:tbl>
    <w:p w14:paraId="075A5311" w14:textId="29645DD3" w:rsidR="00EC4EF0" w:rsidRPr="001E10EB" w:rsidRDefault="00EC4EF0" w:rsidP="00410249">
      <w:pPr>
        <w:jc w:val="left"/>
        <w:rPr>
          <w:b/>
          <w:bCs/>
        </w:rPr>
      </w:pPr>
    </w:p>
    <w:sectPr w:rsidR="00EC4EF0" w:rsidRPr="001E10EB" w:rsidSect="00095037">
      <w:pgSz w:w="11906" w:h="16838"/>
      <w:pgMar w:top="1418" w:right="1701" w:bottom="1418" w:left="1701" w:header="851" w:footer="992" w:gutter="0"/>
      <w:cols w:space="425"/>
      <w:docGrid w:type="lines" w:linePitch="3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0DC40B" w14:textId="77777777" w:rsidR="00171486" w:rsidRDefault="00171486" w:rsidP="00906025">
      <w:r>
        <w:separator/>
      </w:r>
    </w:p>
  </w:endnote>
  <w:endnote w:type="continuationSeparator" w:id="0">
    <w:p w14:paraId="7D5E2679" w14:textId="77777777" w:rsidR="00171486" w:rsidRDefault="00171486" w:rsidP="00906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9818C6" w14:textId="77777777" w:rsidR="00171486" w:rsidRDefault="00171486" w:rsidP="00906025">
      <w:r>
        <w:separator/>
      </w:r>
    </w:p>
  </w:footnote>
  <w:footnote w:type="continuationSeparator" w:id="0">
    <w:p w14:paraId="7C2874AF" w14:textId="77777777" w:rsidR="00171486" w:rsidRDefault="00171486" w:rsidP="009060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2E5846"/>
    <w:multiLevelType w:val="hybridMultilevel"/>
    <w:tmpl w:val="7022229A"/>
    <w:lvl w:ilvl="0" w:tplc="09509FDE">
      <w:start w:val="1"/>
      <w:numFmt w:val="bullet"/>
      <w:lvlText w:val="・"/>
      <w:lvlJc w:val="left"/>
      <w:pPr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CE82F89"/>
    <w:multiLevelType w:val="hybridMultilevel"/>
    <w:tmpl w:val="B3B6D3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E5E2C88"/>
    <w:multiLevelType w:val="hybridMultilevel"/>
    <w:tmpl w:val="4468B72E"/>
    <w:lvl w:ilvl="0" w:tplc="BDB8D700">
      <w:start w:val="1"/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VerticalSpacing w:val="32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zIxMTY2MTc0NjBW0lEKTi0uzszPAykwqgUAIlra6iwAAAA="/>
  </w:docVars>
  <w:rsids>
    <w:rsidRoot w:val="00EC4EF0"/>
    <w:rsid w:val="00095037"/>
    <w:rsid w:val="000C1E93"/>
    <w:rsid w:val="000E1FBB"/>
    <w:rsid w:val="001432B7"/>
    <w:rsid w:val="0016218E"/>
    <w:rsid w:val="00171486"/>
    <w:rsid w:val="001E10EB"/>
    <w:rsid w:val="00217AEB"/>
    <w:rsid w:val="00220E5E"/>
    <w:rsid w:val="00234C52"/>
    <w:rsid w:val="00333038"/>
    <w:rsid w:val="003A1799"/>
    <w:rsid w:val="003B75D1"/>
    <w:rsid w:val="00410249"/>
    <w:rsid w:val="0042629B"/>
    <w:rsid w:val="00546C68"/>
    <w:rsid w:val="00581999"/>
    <w:rsid w:val="00586894"/>
    <w:rsid w:val="00595ECC"/>
    <w:rsid w:val="00597630"/>
    <w:rsid w:val="005B089A"/>
    <w:rsid w:val="005B31F0"/>
    <w:rsid w:val="005B48A7"/>
    <w:rsid w:val="005B5445"/>
    <w:rsid w:val="00614108"/>
    <w:rsid w:val="00726115"/>
    <w:rsid w:val="00752F3F"/>
    <w:rsid w:val="00782BDA"/>
    <w:rsid w:val="00800CB2"/>
    <w:rsid w:val="00906025"/>
    <w:rsid w:val="00907667"/>
    <w:rsid w:val="00966190"/>
    <w:rsid w:val="0097067D"/>
    <w:rsid w:val="0097726A"/>
    <w:rsid w:val="009802F4"/>
    <w:rsid w:val="009C2BA8"/>
    <w:rsid w:val="009F311C"/>
    <w:rsid w:val="00A077FB"/>
    <w:rsid w:val="00A27F21"/>
    <w:rsid w:val="00A63392"/>
    <w:rsid w:val="00A7645F"/>
    <w:rsid w:val="00AE197B"/>
    <w:rsid w:val="00B12983"/>
    <w:rsid w:val="00C118D6"/>
    <w:rsid w:val="00C55D56"/>
    <w:rsid w:val="00CD5C68"/>
    <w:rsid w:val="00D075C1"/>
    <w:rsid w:val="00D664C6"/>
    <w:rsid w:val="00D866FA"/>
    <w:rsid w:val="00DC666C"/>
    <w:rsid w:val="00DE554E"/>
    <w:rsid w:val="00E03221"/>
    <w:rsid w:val="00E50D5B"/>
    <w:rsid w:val="00E829AA"/>
    <w:rsid w:val="00EA00C1"/>
    <w:rsid w:val="00EC174F"/>
    <w:rsid w:val="00EC4EF0"/>
    <w:rsid w:val="00EE2022"/>
    <w:rsid w:val="00EF52AE"/>
    <w:rsid w:val="00F62E38"/>
    <w:rsid w:val="00FD1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16FD7A76"/>
  <w15:chartTrackingRefBased/>
  <w15:docId w15:val="{3BE6174D-E931-4CCE-894F-0B1DC71A8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E10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">
    <w:name w:val="Plain Table 5"/>
    <w:basedOn w:val="a1"/>
    <w:uiPriority w:val="45"/>
    <w:rsid w:val="001E10E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4">
    <w:name w:val="Plain Table 4"/>
    <w:basedOn w:val="a1"/>
    <w:uiPriority w:val="44"/>
    <w:rsid w:val="001E10E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3">
    <w:name w:val="Plain Table 3"/>
    <w:basedOn w:val="a1"/>
    <w:uiPriority w:val="43"/>
    <w:rsid w:val="001E10E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4">
    <w:name w:val="header"/>
    <w:basedOn w:val="a"/>
    <w:link w:val="a5"/>
    <w:uiPriority w:val="99"/>
    <w:unhideWhenUsed/>
    <w:rsid w:val="0090602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906025"/>
  </w:style>
  <w:style w:type="paragraph" w:styleId="a6">
    <w:name w:val="footer"/>
    <w:basedOn w:val="a"/>
    <w:link w:val="a7"/>
    <w:uiPriority w:val="99"/>
    <w:unhideWhenUsed/>
    <w:rsid w:val="0090602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906025"/>
  </w:style>
  <w:style w:type="character" w:styleId="a8">
    <w:name w:val="annotation reference"/>
    <w:basedOn w:val="a0"/>
    <w:uiPriority w:val="99"/>
    <w:semiHidden/>
    <w:unhideWhenUsed/>
    <w:rsid w:val="003B75D1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3B75D1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3B75D1"/>
  </w:style>
  <w:style w:type="paragraph" w:styleId="ab">
    <w:name w:val="annotation subject"/>
    <w:basedOn w:val="a9"/>
    <w:next w:val="a9"/>
    <w:link w:val="ac"/>
    <w:uiPriority w:val="99"/>
    <w:semiHidden/>
    <w:unhideWhenUsed/>
    <w:rsid w:val="003B75D1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3B75D1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3B75D1"/>
    <w:rPr>
      <w:rFonts w:ascii="ＭＳ 明朝" w:eastAsia="ＭＳ 明朝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3B75D1"/>
    <w:rPr>
      <w:rFonts w:ascii="ＭＳ 明朝" w:eastAsia="ＭＳ 明朝"/>
      <w:sz w:val="18"/>
      <w:szCs w:val="18"/>
    </w:rPr>
  </w:style>
  <w:style w:type="paragraph" w:styleId="af">
    <w:name w:val="List Paragraph"/>
    <w:basedOn w:val="a"/>
    <w:uiPriority w:val="34"/>
    <w:qFormat/>
    <w:rsid w:val="003B75D1"/>
    <w:pPr>
      <w:ind w:leftChars="400" w:left="960"/>
    </w:pPr>
  </w:style>
  <w:style w:type="character" w:styleId="af0">
    <w:name w:val="Hyperlink"/>
    <w:basedOn w:val="a0"/>
    <w:uiPriority w:val="99"/>
    <w:unhideWhenUsed/>
    <w:rsid w:val="00DC666C"/>
    <w:rPr>
      <w:color w:val="0563C1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DC66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25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E5E12-9A42-4EF6-A224-57CC90EB0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77yukotanaka@gmail.com</dc:creator>
  <cp:keywords/>
  <dc:description/>
  <cp:lastModifiedBy>Takami Matsuo</cp:lastModifiedBy>
  <cp:revision>2</cp:revision>
  <cp:lastPrinted>2020-09-18T05:59:00Z</cp:lastPrinted>
  <dcterms:created xsi:type="dcterms:W3CDTF">2021-08-21T02:34:00Z</dcterms:created>
  <dcterms:modified xsi:type="dcterms:W3CDTF">2021-08-21T02:34:00Z</dcterms:modified>
</cp:coreProperties>
</file>